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4077" w:rsidRDefault="00974077">
      <w:r>
        <w:t>Interview 1</w:t>
      </w:r>
    </w:p>
    <w:p w:rsidR="00974077" w:rsidRDefault="00974077" w:rsidP="00974077">
      <w:pPr>
        <w:pStyle w:val="NoSpacing"/>
      </w:pPr>
      <w:r>
        <w:t>Q: How long has the current system has been used?</w:t>
      </w:r>
    </w:p>
    <w:p w:rsidR="00974077" w:rsidRDefault="00974077" w:rsidP="00974077">
      <w:pPr>
        <w:pStyle w:val="NoSpacing"/>
      </w:pPr>
      <w:r>
        <w:t>A:</w:t>
      </w:r>
      <w:r w:rsidR="002A7A84">
        <w:t xml:space="preserve"> It has been used since 2004</w:t>
      </w:r>
    </w:p>
    <w:p w:rsidR="002A7A84" w:rsidRDefault="002A7A84" w:rsidP="00974077">
      <w:pPr>
        <w:pStyle w:val="NoSpacing"/>
      </w:pPr>
    </w:p>
    <w:p w:rsidR="002A7A84" w:rsidRDefault="002A7A84" w:rsidP="00974077">
      <w:pPr>
        <w:pStyle w:val="NoSpacing"/>
      </w:pPr>
      <w:r>
        <w:t>Q:</w:t>
      </w:r>
      <w:r w:rsidR="009C2843">
        <w:t xml:space="preserve"> </w:t>
      </w:r>
      <w:r>
        <w:t>How long does it take to finish the process called Distribution?</w:t>
      </w:r>
    </w:p>
    <w:p w:rsidR="002A7A84" w:rsidRDefault="009C2843" w:rsidP="00974077">
      <w:pPr>
        <w:pStyle w:val="NoSpacing"/>
      </w:pPr>
      <w:r>
        <w:t>A: 5 to 6 weeks</w:t>
      </w:r>
    </w:p>
    <w:p w:rsidR="009C2843" w:rsidRDefault="009C2843" w:rsidP="00974077">
      <w:pPr>
        <w:pStyle w:val="NoSpacing"/>
      </w:pPr>
    </w:p>
    <w:p w:rsidR="009C2843" w:rsidRDefault="009C2843" w:rsidP="009C2843">
      <w:pPr>
        <w:pStyle w:val="NoSpacing"/>
      </w:pPr>
      <w:r>
        <w:t>Q: How you calculate how much money each artist gets?</w:t>
      </w:r>
    </w:p>
    <w:p w:rsidR="009C2843" w:rsidRDefault="009C2843" w:rsidP="009C2843">
      <w:pPr>
        <w:pStyle w:val="NoSpacing"/>
      </w:pPr>
      <w:r>
        <w:t xml:space="preserve">A: depending on </w:t>
      </w:r>
      <w:r w:rsidR="00A346AA">
        <w:rPr>
          <w:noProof/>
        </w:rPr>
        <w:t>the number</w:t>
      </w:r>
      <w:r w:rsidRPr="00A346AA">
        <w:rPr>
          <w:noProof/>
        </w:rPr>
        <w:t xml:space="preserve"> of</w:t>
      </w:r>
      <w:r>
        <w:t xml:space="preserve"> times their song played compared to the total number of times all the other songs got played. This depends whether they are national or international songs.</w:t>
      </w:r>
    </w:p>
    <w:p w:rsidR="009C2843" w:rsidRDefault="009C2843" w:rsidP="009C2843">
      <w:pPr>
        <w:pStyle w:val="NoSpacing"/>
      </w:pPr>
    </w:p>
    <w:p w:rsidR="009C2843" w:rsidRDefault="009C2843" w:rsidP="001848C2">
      <w:pPr>
        <w:pStyle w:val="NoSpacing"/>
      </w:pPr>
      <w:r>
        <w:t>Q:</w:t>
      </w:r>
      <w:r w:rsidR="001848C2">
        <w:t xml:space="preserve"> What is your current system?</w:t>
      </w:r>
      <w:r>
        <w:t xml:space="preserve"> </w:t>
      </w:r>
    </w:p>
    <w:p w:rsidR="00212FCB" w:rsidRDefault="009C2843" w:rsidP="001848C2">
      <w:pPr>
        <w:pStyle w:val="NoSpacing"/>
      </w:pPr>
      <w:r>
        <w:t xml:space="preserve">A: </w:t>
      </w:r>
      <w:r w:rsidR="001848C2">
        <w:t xml:space="preserve">We use Microsoft </w:t>
      </w:r>
      <w:r w:rsidR="008F20F1">
        <w:t xml:space="preserve">SQL to store </w:t>
      </w:r>
      <w:r w:rsidR="001848C2">
        <w:t>all the records needed</w:t>
      </w:r>
      <w:r w:rsidR="008F20F1">
        <w:t>. Then used a software that calculates the amount of money to be given to each artist.</w:t>
      </w:r>
    </w:p>
    <w:p w:rsidR="00212FCB" w:rsidRDefault="00212FCB" w:rsidP="001848C2">
      <w:pPr>
        <w:pStyle w:val="NoSpacing"/>
      </w:pPr>
    </w:p>
    <w:p w:rsidR="00212FCB" w:rsidRDefault="00212FCB" w:rsidP="00212FCB">
      <w:pPr>
        <w:pStyle w:val="NoSpacing"/>
      </w:pPr>
      <w:r>
        <w:t>Q: How many artist does your database have?</w:t>
      </w:r>
    </w:p>
    <w:p w:rsidR="00212FCB" w:rsidRDefault="00212FCB" w:rsidP="00212FCB">
      <w:pPr>
        <w:pStyle w:val="NoSpacing"/>
      </w:pPr>
      <w:r>
        <w:t>A: A maximum of 250 000 artists they can be either national or international belong to a group or be by themselves. At the moment we stored international artists in a different database from the national artists.</w:t>
      </w:r>
    </w:p>
    <w:p w:rsidR="0007280E" w:rsidRDefault="0007280E" w:rsidP="00212FCB">
      <w:pPr>
        <w:pStyle w:val="NoSpacing"/>
      </w:pPr>
    </w:p>
    <w:p w:rsidR="0007280E" w:rsidRDefault="0007280E" w:rsidP="0007280E">
      <w:pPr>
        <w:pStyle w:val="NoSpacing"/>
      </w:pPr>
      <w:r>
        <w:t>Q: Is there a problem with the current system?</w:t>
      </w:r>
    </w:p>
    <w:p w:rsidR="0007280E" w:rsidRDefault="0007280E" w:rsidP="0007280E">
      <w:pPr>
        <w:pStyle w:val="NoSpacing"/>
      </w:pPr>
      <w:r>
        <w:t xml:space="preserve">A: </w:t>
      </w:r>
      <w:r>
        <w:t xml:space="preserve">At the moment the System takes a long time to produce the reports needed to give out to the artists and producers. </w:t>
      </w:r>
    </w:p>
    <w:p w:rsidR="0007280E" w:rsidRDefault="0007280E" w:rsidP="0007280E">
      <w:pPr>
        <w:pStyle w:val="NoSpacing"/>
      </w:pPr>
    </w:p>
    <w:p w:rsidR="00D12F9D" w:rsidRDefault="00D12F9D" w:rsidP="00D12F9D">
      <w:pPr>
        <w:pStyle w:val="NoSpacing"/>
      </w:pPr>
      <w:r>
        <w:t xml:space="preserve">Q: </w:t>
      </w:r>
      <w:r>
        <w:t>What do you need your system to do?</w:t>
      </w:r>
    </w:p>
    <w:p w:rsidR="00D12F9D" w:rsidRDefault="00D12F9D" w:rsidP="00D12F9D">
      <w:pPr>
        <w:pStyle w:val="NoSpacing"/>
      </w:pPr>
      <w:r>
        <w:t>A:</w:t>
      </w:r>
      <w:r w:rsidR="007023B9">
        <w:t xml:space="preserve"> we keep </w:t>
      </w:r>
      <w:proofErr w:type="gramStart"/>
      <w:r w:rsidR="007023B9">
        <w:t>information(</w:t>
      </w:r>
      <w:proofErr w:type="gramEnd"/>
      <w:r w:rsidR="007023B9">
        <w:rPr>
          <w:noProof/>
        </w:rPr>
        <w:t>new artists/producer, this months amount of time a song was played)</w:t>
      </w:r>
      <w:r w:rsidR="007023B9">
        <w:t xml:space="preserve"> in excel spreadsheets </w:t>
      </w:r>
      <w:r w:rsidR="007023B9">
        <w:rPr>
          <w:noProof/>
        </w:rPr>
        <w:t>and the employees then proceed to introduce the</w:t>
      </w:r>
      <w:r w:rsidR="007023B9">
        <w:t xml:space="preserve"> </w:t>
      </w:r>
      <w:r w:rsidR="007023B9" w:rsidRPr="007023B9">
        <w:rPr>
          <w:noProof/>
        </w:rPr>
        <w:t>information</w:t>
      </w:r>
      <w:r w:rsidR="00A346AA">
        <w:t xml:space="preserve"> i</w:t>
      </w:r>
      <w:r w:rsidR="007023B9">
        <w:t>n the</w:t>
      </w:r>
      <w:r w:rsidR="00A346AA">
        <w:t xml:space="preserve"> database</w:t>
      </w:r>
      <w:r w:rsidR="007023B9">
        <w:t xml:space="preserve"> two </w:t>
      </w:r>
      <w:r w:rsidR="007023B9" w:rsidRPr="007023B9">
        <w:rPr>
          <w:noProof/>
        </w:rPr>
        <w:t>month</w:t>
      </w:r>
      <w:r w:rsidR="007023B9">
        <w:rPr>
          <w:noProof/>
        </w:rPr>
        <w:t>s</w:t>
      </w:r>
      <w:r w:rsidR="007023B9">
        <w:t xml:space="preserve"> before the </w:t>
      </w:r>
      <w:r w:rsidR="007023B9" w:rsidRPr="007023B9">
        <w:rPr>
          <w:noProof/>
        </w:rPr>
        <w:t>end of a semester</w:t>
      </w:r>
      <w:r>
        <w:t>, so then this information is used to produce reports that will show the artists and producers how much money they are getting and why.</w:t>
      </w:r>
    </w:p>
    <w:p w:rsidR="00D12F9D" w:rsidRDefault="00D12F9D" w:rsidP="0007280E">
      <w:pPr>
        <w:pStyle w:val="NoSpacing"/>
      </w:pPr>
    </w:p>
    <w:p w:rsidR="00212FCB" w:rsidRDefault="00A40287" w:rsidP="00A40287">
      <w:r>
        <w:t>Interview 2</w:t>
      </w:r>
    </w:p>
    <w:p w:rsidR="00212FCB" w:rsidRDefault="000A1099" w:rsidP="00212FCB">
      <w:pPr>
        <w:pStyle w:val="NoSpacing"/>
      </w:pPr>
      <w:r w:rsidRPr="000A1099">
        <w:t xml:space="preserve">El total de </w:t>
      </w:r>
      <w:proofErr w:type="spellStart"/>
      <w:r w:rsidRPr="000A1099">
        <w:t>dinero</w:t>
      </w:r>
      <w:proofErr w:type="spellEnd"/>
      <w:r w:rsidRPr="000A1099">
        <w:t xml:space="preserve"> </w:t>
      </w:r>
      <w:proofErr w:type="spellStart"/>
      <w:r w:rsidRPr="000A1099">
        <w:t>recaudado</w:t>
      </w:r>
      <w:proofErr w:type="spellEnd"/>
      <w:r w:rsidRPr="000A1099">
        <w:t xml:space="preserve"> se divide </w:t>
      </w:r>
      <w:proofErr w:type="spellStart"/>
      <w:r w:rsidRPr="000A1099">
        <w:t>en</w:t>
      </w:r>
      <w:proofErr w:type="spellEnd"/>
      <w:r w:rsidRPr="000A1099">
        <w:t xml:space="preserve"> la </w:t>
      </w:r>
      <w:proofErr w:type="spellStart"/>
      <w:r w:rsidRPr="000A1099">
        <w:t>cantidad</w:t>
      </w:r>
      <w:proofErr w:type="spellEnd"/>
      <w:r w:rsidRPr="000A1099">
        <w:t xml:space="preserve"> total de toques o </w:t>
      </w:r>
      <w:proofErr w:type="spellStart"/>
      <w:r w:rsidRPr="000A1099">
        <w:t>sonadas</w:t>
      </w:r>
      <w:proofErr w:type="spellEnd"/>
      <w:r w:rsidRPr="000A1099">
        <w:t xml:space="preserve"> </w:t>
      </w:r>
      <w:proofErr w:type="spellStart"/>
      <w:r w:rsidRPr="000A1099">
        <w:t>eso</w:t>
      </w:r>
      <w:proofErr w:type="spellEnd"/>
      <w:r w:rsidRPr="000A1099">
        <w:t xml:space="preserve"> da el </w:t>
      </w:r>
      <w:proofErr w:type="spellStart"/>
      <w:r w:rsidRPr="000A1099">
        <w:t>valor</w:t>
      </w:r>
      <w:proofErr w:type="spellEnd"/>
      <w:r w:rsidRPr="000A1099">
        <w:t xml:space="preserve"> del toque la </w:t>
      </w:r>
      <w:proofErr w:type="spellStart"/>
      <w:r w:rsidRPr="000A1099">
        <w:t>obra</w:t>
      </w:r>
      <w:proofErr w:type="spellEnd"/>
      <w:r w:rsidRPr="000A1099">
        <w:t xml:space="preserve"> </w:t>
      </w:r>
      <w:proofErr w:type="spellStart"/>
      <w:r w:rsidRPr="000A1099">
        <w:t>ganará</w:t>
      </w:r>
      <w:proofErr w:type="spellEnd"/>
      <w:r w:rsidRPr="000A1099">
        <w:t xml:space="preserve"> o </w:t>
      </w:r>
      <w:proofErr w:type="spellStart"/>
      <w:r w:rsidRPr="000A1099">
        <w:t>recibirá</w:t>
      </w:r>
      <w:proofErr w:type="spellEnd"/>
      <w:r w:rsidRPr="000A1099">
        <w:t xml:space="preserve"> </w:t>
      </w:r>
      <w:proofErr w:type="spellStart"/>
      <w:r w:rsidRPr="000A1099">
        <w:t>por</w:t>
      </w:r>
      <w:proofErr w:type="spellEnd"/>
      <w:r w:rsidRPr="000A1099">
        <w:t xml:space="preserve"> la </w:t>
      </w:r>
      <w:proofErr w:type="spellStart"/>
      <w:r w:rsidRPr="000A1099">
        <w:t>cantidad</w:t>
      </w:r>
      <w:proofErr w:type="spellEnd"/>
      <w:r w:rsidRPr="000A1099">
        <w:t xml:space="preserve"> de toque </w:t>
      </w:r>
      <w:proofErr w:type="spellStart"/>
      <w:r w:rsidRPr="000A1099">
        <w:t>multiplicado</w:t>
      </w:r>
      <w:proofErr w:type="spellEnd"/>
      <w:r w:rsidRPr="000A1099">
        <w:t xml:space="preserve"> </w:t>
      </w:r>
      <w:proofErr w:type="spellStart"/>
      <w:r w:rsidRPr="000A1099">
        <w:t>por</w:t>
      </w:r>
      <w:proofErr w:type="spellEnd"/>
      <w:r w:rsidRPr="000A1099">
        <w:t xml:space="preserve"> el </w:t>
      </w:r>
      <w:proofErr w:type="spellStart"/>
      <w:r w:rsidRPr="000A1099">
        <w:t>el</w:t>
      </w:r>
      <w:proofErr w:type="spellEnd"/>
      <w:r w:rsidRPr="000A1099">
        <w:t xml:space="preserve"> </w:t>
      </w:r>
      <w:proofErr w:type="spellStart"/>
      <w:r w:rsidRPr="000A1099">
        <w:t>valor</w:t>
      </w:r>
      <w:proofErr w:type="spellEnd"/>
      <w:r w:rsidRPr="000A1099">
        <w:t xml:space="preserve"> </w:t>
      </w:r>
      <w:proofErr w:type="spellStart"/>
      <w:proofErr w:type="gramStart"/>
      <w:r w:rsidRPr="000A1099">
        <w:t>determinado</w:t>
      </w:r>
      <w:proofErr w:type="spellEnd"/>
      <w:r w:rsidRPr="000A1099">
        <w:t xml:space="preserve">  </w:t>
      </w:r>
      <w:proofErr w:type="spellStart"/>
      <w:r w:rsidRPr="000A1099">
        <w:t>después</w:t>
      </w:r>
      <w:proofErr w:type="spellEnd"/>
      <w:proofErr w:type="gramEnd"/>
      <w:r w:rsidRPr="000A1099">
        <w:t xml:space="preserve"> se </w:t>
      </w:r>
      <w:proofErr w:type="spellStart"/>
      <w:r w:rsidRPr="000A1099">
        <w:t>aplican</w:t>
      </w:r>
      <w:proofErr w:type="spellEnd"/>
      <w:r w:rsidRPr="000A1099">
        <w:t xml:space="preserve"> </w:t>
      </w:r>
      <w:proofErr w:type="spellStart"/>
      <w:r w:rsidRPr="000A1099">
        <w:t>los</w:t>
      </w:r>
      <w:proofErr w:type="spellEnd"/>
      <w:r w:rsidRPr="000A1099">
        <w:t xml:space="preserve"> </w:t>
      </w:r>
      <w:proofErr w:type="spellStart"/>
      <w:r w:rsidRPr="000A1099">
        <w:t>porcentajes</w:t>
      </w:r>
      <w:proofErr w:type="spellEnd"/>
    </w:p>
    <w:p w:rsidR="00212FCB" w:rsidRDefault="00212FCB" w:rsidP="00212FCB">
      <w:pPr>
        <w:pStyle w:val="NoSpacing"/>
      </w:pPr>
    </w:p>
    <w:p w:rsidR="009C2843" w:rsidRPr="008C1889" w:rsidRDefault="008C1889" w:rsidP="008C1889">
      <w:pPr>
        <w:pStyle w:val="NoSpacing"/>
      </w:pPr>
      <w:r w:rsidRPr="008C1889">
        <w:t xml:space="preserve">El </w:t>
      </w:r>
      <w:proofErr w:type="spellStart"/>
      <w:r w:rsidRPr="008C1889">
        <w:t>monto</w:t>
      </w:r>
      <w:proofErr w:type="spellEnd"/>
      <w:r w:rsidRPr="008C1889">
        <w:t xml:space="preserve"> que </w:t>
      </w:r>
      <w:proofErr w:type="spellStart"/>
      <w:r w:rsidRPr="008C1889">
        <w:t>recibe</w:t>
      </w:r>
      <w:proofErr w:type="spellEnd"/>
      <w:r w:rsidRPr="008C1889">
        <w:t xml:space="preserve"> la </w:t>
      </w:r>
      <w:proofErr w:type="spellStart"/>
      <w:r w:rsidRPr="008C1889">
        <w:t>obra</w:t>
      </w:r>
      <w:proofErr w:type="spellEnd"/>
      <w:r w:rsidRPr="008C1889">
        <w:t xml:space="preserve"> </w:t>
      </w:r>
      <w:proofErr w:type="spellStart"/>
      <w:r w:rsidRPr="008C1889">
        <w:t>por</w:t>
      </w:r>
      <w:proofErr w:type="spellEnd"/>
      <w:r w:rsidRPr="008C1889">
        <w:t xml:space="preserve"> el </w:t>
      </w:r>
      <w:proofErr w:type="spellStart"/>
      <w:r w:rsidRPr="008C1889">
        <w:t>valor</w:t>
      </w:r>
      <w:proofErr w:type="spellEnd"/>
      <w:r w:rsidRPr="008C1889">
        <w:t xml:space="preserve"> del toque se divide </w:t>
      </w:r>
      <w:proofErr w:type="spellStart"/>
      <w:r w:rsidRPr="008C1889">
        <w:t>en</w:t>
      </w:r>
      <w:proofErr w:type="spellEnd"/>
      <w:r w:rsidRPr="008C1889">
        <w:t xml:space="preserve"> 50% para </w:t>
      </w:r>
      <w:proofErr w:type="spellStart"/>
      <w:r w:rsidRPr="008C1889">
        <w:t>productores</w:t>
      </w:r>
      <w:proofErr w:type="spellEnd"/>
      <w:r w:rsidRPr="008C1889">
        <w:t xml:space="preserve"> y 50% para </w:t>
      </w:r>
      <w:proofErr w:type="spellStart"/>
      <w:r w:rsidRPr="008C1889">
        <w:t>artistas</w:t>
      </w:r>
      <w:proofErr w:type="spellEnd"/>
      <w:r w:rsidRPr="008C1889">
        <w:t xml:space="preserve"> y </w:t>
      </w:r>
      <w:proofErr w:type="spellStart"/>
      <w:proofErr w:type="gramStart"/>
      <w:r w:rsidRPr="008C1889">
        <w:t>ejecutantes</w:t>
      </w:r>
      <w:proofErr w:type="spellEnd"/>
      <w:r w:rsidRPr="008C1889">
        <w:t xml:space="preserve"> .</w:t>
      </w:r>
      <w:proofErr w:type="gramEnd"/>
      <w:r w:rsidRPr="008C1889">
        <w:t xml:space="preserve"> Del 50 % de </w:t>
      </w:r>
      <w:proofErr w:type="spellStart"/>
      <w:r w:rsidRPr="008C1889">
        <w:t>artistas</w:t>
      </w:r>
      <w:proofErr w:type="spellEnd"/>
      <w:r w:rsidRPr="008C1889">
        <w:t xml:space="preserve"> y </w:t>
      </w:r>
      <w:proofErr w:type="spellStart"/>
      <w:r w:rsidRPr="008C1889">
        <w:t>ejecutantes</w:t>
      </w:r>
      <w:proofErr w:type="spellEnd"/>
      <w:r w:rsidRPr="008C1889">
        <w:t xml:space="preserve"> 66.65 </w:t>
      </w:r>
      <w:proofErr w:type="spellStart"/>
      <w:r w:rsidRPr="008C1889">
        <w:t>intérpretes</w:t>
      </w:r>
      <w:proofErr w:type="spellEnd"/>
      <w:r w:rsidRPr="008C1889">
        <w:t xml:space="preserve"> 33.35 </w:t>
      </w:r>
      <w:proofErr w:type="spellStart"/>
      <w:r w:rsidRPr="008C1889">
        <w:t>ejecutantes</w:t>
      </w:r>
      <w:proofErr w:type="spellEnd"/>
      <w:r w:rsidR="00DB00E9">
        <w:t xml:space="preserve">. </w:t>
      </w:r>
      <w:proofErr w:type="gramStart"/>
      <w:r w:rsidR="00DB00E9">
        <w:t>This percentages</w:t>
      </w:r>
      <w:proofErr w:type="gramEnd"/>
      <w:r w:rsidR="00DB00E9">
        <w:t xml:space="preserve"> are stated by the country’s laws.</w:t>
      </w:r>
    </w:p>
    <w:p w:rsidR="009C2843" w:rsidRDefault="009C2843" w:rsidP="009C2843">
      <w:pPr>
        <w:pStyle w:val="NoSpacing"/>
      </w:pPr>
    </w:p>
    <w:p w:rsidR="00F72B7E" w:rsidRPr="00DB00E9" w:rsidRDefault="00F72B7E" w:rsidP="009C2843">
      <w:pPr>
        <w:pStyle w:val="NoSpacing"/>
        <w:rPr>
          <w:b/>
        </w:rPr>
      </w:pPr>
      <w:r w:rsidRPr="00DB00E9">
        <w:rPr>
          <w:b/>
        </w:rPr>
        <w:t xml:space="preserve">Distribution formula </w:t>
      </w:r>
    </w:p>
    <w:p w:rsidR="009C2843" w:rsidRPr="00DB00E9" w:rsidRDefault="00F72B7E" w:rsidP="009C2843">
      <w:pPr>
        <w:pStyle w:val="NoSpacing"/>
        <w:rPr>
          <w:b/>
        </w:rPr>
      </w:pPr>
      <w:r w:rsidRPr="00DB00E9">
        <w:rPr>
          <w:b/>
        </w:rPr>
        <w:t xml:space="preserve">Producers get= </w:t>
      </w:r>
      <w:proofErr w:type="spellStart"/>
      <w:r w:rsidRPr="00DB00E9">
        <w:rPr>
          <w:b/>
        </w:rPr>
        <w:t>totalAmountPerSong</w:t>
      </w:r>
      <w:proofErr w:type="spellEnd"/>
      <w:r w:rsidRPr="00DB00E9">
        <w:rPr>
          <w:b/>
        </w:rPr>
        <w:t>/2</w:t>
      </w:r>
    </w:p>
    <w:p w:rsidR="00F72B7E" w:rsidRPr="00DB00E9" w:rsidRDefault="00A615FB" w:rsidP="009C2843">
      <w:pPr>
        <w:pStyle w:val="NoSpacing"/>
        <w:rPr>
          <w:b/>
        </w:rPr>
      </w:pPr>
      <w:r w:rsidRPr="00DB00E9">
        <w:rPr>
          <w:b/>
        </w:rPr>
        <w:t>Main artists</w:t>
      </w:r>
      <w:r w:rsidR="00F72B7E" w:rsidRPr="00DB00E9">
        <w:rPr>
          <w:b/>
        </w:rPr>
        <w:t xml:space="preserve"> get =</w:t>
      </w:r>
      <w:r w:rsidR="000A1099" w:rsidRPr="00DB00E9">
        <w:rPr>
          <w:b/>
        </w:rPr>
        <w:t xml:space="preserve"> </w:t>
      </w:r>
      <w:r w:rsidRPr="00DB00E9">
        <w:rPr>
          <w:b/>
        </w:rPr>
        <w:t>(</w:t>
      </w:r>
      <w:r w:rsidR="000A1099" w:rsidRPr="00DB00E9">
        <w:rPr>
          <w:b/>
        </w:rPr>
        <w:t>(</w:t>
      </w:r>
      <w:proofErr w:type="spellStart"/>
      <w:r w:rsidR="000A1099" w:rsidRPr="00DB00E9">
        <w:rPr>
          <w:b/>
        </w:rPr>
        <w:t>totalAmountPerSong</w:t>
      </w:r>
      <w:proofErr w:type="spellEnd"/>
      <w:r w:rsidR="000A1099" w:rsidRPr="00DB00E9">
        <w:rPr>
          <w:b/>
        </w:rPr>
        <w:t>/</w:t>
      </w:r>
      <w:proofErr w:type="gramStart"/>
      <w:r w:rsidR="000A1099" w:rsidRPr="00DB00E9">
        <w:rPr>
          <w:b/>
        </w:rPr>
        <w:t>2)</w:t>
      </w:r>
      <w:r w:rsidRPr="00DB00E9">
        <w:rPr>
          <w:b/>
        </w:rPr>
        <w:t>*</w:t>
      </w:r>
      <w:proofErr w:type="gramEnd"/>
      <w:r w:rsidRPr="00DB00E9">
        <w:rPr>
          <w:b/>
        </w:rPr>
        <w:t>66.65)/</w:t>
      </w:r>
      <w:proofErr w:type="spellStart"/>
      <w:r w:rsidRPr="00DB00E9">
        <w:rPr>
          <w:b/>
        </w:rPr>
        <w:t>totalNumberOfMainArtists</w:t>
      </w:r>
      <w:proofErr w:type="spellEnd"/>
    </w:p>
    <w:p w:rsidR="00A615FB" w:rsidRPr="00DB00E9" w:rsidRDefault="00A615FB" w:rsidP="009C2843">
      <w:pPr>
        <w:pStyle w:val="NoSpacing"/>
        <w:rPr>
          <w:b/>
        </w:rPr>
      </w:pPr>
      <w:r w:rsidRPr="00DB00E9">
        <w:rPr>
          <w:b/>
        </w:rPr>
        <w:t xml:space="preserve">Secondary artists get= </w:t>
      </w:r>
      <w:bookmarkStart w:id="0" w:name="_GoBack"/>
      <w:bookmarkEnd w:id="0"/>
      <w:r w:rsidRPr="00DB00E9">
        <w:rPr>
          <w:b/>
        </w:rPr>
        <w:t>((</w:t>
      </w:r>
      <w:proofErr w:type="spellStart"/>
      <w:r w:rsidRPr="00DB00E9">
        <w:rPr>
          <w:b/>
        </w:rPr>
        <w:t>totalAmountPerSong</w:t>
      </w:r>
      <w:proofErr w:type="spellEnd"/>
      <w:r w:rsidRPr="00DB00E9">
        <w:rPr>
          <w:b/>
        </w:rPr>
        <w:t>/</w:t>
      </w:r>
      <w:proofErr w:type="gramStart"/>
      <w:r w:rsidRPr="00DB00E9">
        <w:rPr>
          <w:b/>
        </w:rPr>
        <w:t>2)*</w:t>
      </w:r>
      <w:proofErr w:type="gramEnd"/>
      <w:r w:rsidRPr="00DB00E9">
        <w:rPr>
          <w:b/>
        </w:rPr>
        <w:t>33.35)/</w:t>
      </w:r>
      <w:proofErr w:type="spellStart"/>
      <w:r w:rsidRPr="00DB00E9">
        <w:rPr>
          <w:b/>
        </w:rPr>
        <w:t>totalNumberOfSecondaryArtists</w:t>
      </w:r>
      <w:proofErr w:type="spellEnd"/>
    </w:p>
    <w:p w:rsidR="007023B9" w:rsidRDefault="007023B9" w:rsidP="0007280E">
      <w:pPr>
        <w:pStyle w:val="NoSpacing"/>
      </w:pPr>
    </w:p>
    <w:p w:rsidR="007023B9" w:rsidRDefault="007023B9" w:rsidP="0007280E">
      <w:pPr>
        <w:pStyle w:val="NoSpacing"/>
      </w:pPr>
    </w:p>
    <w:p w:rsidR="007023B9" w:rsidRDefault="007023B9" w:rsidP="0007280E">
      <w:pPr>
        <w:pStyle w:val="NoSpacing"/>
      </w:pPr>
    </w:p>
    <w:p w:rsidR="007023B9" w:rsidRDefault="007023B9" w:rsidP="0007280E">
      <w:pPr>
        <w:pStyle w:val="NoSpacing"/>
      </w:pPr>
    </w:p>
    <w:p w:rsidR="007023B9" w:rsidRDefault="007023B9" w:rsidP="0007280E">
      <w:pPr>
        <w:pStyle w:val="NoSpacing"/>
      </w:pPr>
    </w:p>
    <w:p w:rsidR="007023B9" w:rsidRDefault="007023B9" w:rsidP="0007280E">
      <w:pPr>
        <w:pStyle w:val="NoSpacing"/>
      </w:pPr>
    </w:p>
    <w:p w:rsidR="0007280E" w:rsidRPr="007023B9" w:rsidRDefault="007023B9" w:rsidP="007023B9">
      <w:pPr>
        <w:pStyle w:val="Title"/>
      </w:pPr>
      <w:r>
        <w:t>Functional r</w:t>
      </w:r>
      <w:r w:rsidR="0007280E" w:rsidRPr="007023B9">
        <w:t>equirements:</w:t>
      </w:r>
    </w:p>
    <w:p w:rsidR="0007280E" w:rsidRPr="007023B9" w:rsidRDefault="00D12F9D" w:rsidP="0007280E">
      <w:pPr>
        <w:pStyle w:val="NoSpacing"/>
        <w:numPr>
          <w:ilvl w:val="0"/>
          <w:numId w:val="3"/>
        </w:numPr>
        <w:rPr>
          <w:sz w:val="32"/>
          <w:szCs w:val="32"/>
        </w:rPr>
      </w:pPr>
      <w:r w:rsidRPr="007023B9">
        <w:rPr>
          <w:sz w:val="32"/>
          <w:szCs w:val="32"/>
        </w:rPr>
        <w:t>Store information</w:t>
      </w:r>
    </w:p>
    <w:p w:rsidR="00D12F9D" w:rsidRPr="007023B9" w:rsidRDefault="00D12F9D" w:rsidP="0007280E">
      <w:pPr>
        <w:pStyle w:val="NoSpacing"/>
        <w:numPr>
          <w:ilvl w:val="0"/>
          <w:numId w:val="3"/>
        </w:numPr>
        <w:rPr>
          <w:sz w:val="32"/>
          <w:szCs w:val="32"/>
        </w:rPr>
      </w:pPr>
      <w:r w:rsidRPr="007023B9">
        <w:rPr>
          <w:sz w:val="32"/>
          <w:szCs w:val="32"/>
        </w:rPr>
        <w:t>Edit information</w:t>
      </w:r>
    </w:p>
    <w:p w:rsidR="00D12F9D" w:rsidRPr="007023B9" w:rsidRDefault="00D12F9D" w:rsidP="0007280E">
      <w:pPr>
        <w:pStyle w:val="NoSpacing"/>
        <w:numPr>
          <w:ilvl w:val="0"/>
          <w:numId w:val="3"/>
        </w:numPr>
        <w:rPr>
          <w:sz w:val="32"/>
          <w:szCs w:val="32"/>
        </w:rPr>
      </w:pPr>
      <w:r w:rsidRPr="007023B9">
        <w:rPr>
          <w:sz w:val="32"/>
          <w:szCs w:val="32"/>
        </w:rPr>
        <w:t>Produce Report</w:t>
      </w:r>
    </w:p>
    <w:p w:rsidR="00D12F9D" w:rsidRPr="007023B9" w:rsidRDefault="00D12F9D" w:rsidP="0007280E">
      <w:pPr>
        <w:pStyle w:val="NoSpacing"/>
        <w:numPr>
          <w:ilvl w:val="0"/>
          <w:numId w:val="3"/>
        </w:numPr>
        <w:rPr>
          <w:sz w:val="32"/>
          <w:szCs w:val="32"/>
        </w:rPr>
      </w:pPr>
      <w:r w:rsidRPr="007023B9">
        <w:rPr>
          <w:sz w:val="32"/>
          <w:szCs w:val="32"/>
        </w:rPr>
        <w:t>Search information</w:t>
      </w:r>
    </w:p>
    <w:p w:rsidR="00D12F9D" w:rsidRPr="007023B9" w:rsidRDefault="00D12F9D" w:rsidP="0007280E">
      <w:pPr>
        <w:pStyle w:val="NoSpacing"/>
        <w:numPr>
          <w:ilvl w:val="0"/>
          <w:numId w:val="3"/>
        </w:numPr>
        <w:rPr>
          <w:sz w:val="32"/>
          <w:szCs w:val="32"/>
        </w:rPr>
      </w:pPr>
      <w:r w:rsidRPr="007023B9">
        <w:rPr>
          <w:sz w:val="32"/>
          <w:szCs w:val="32"/>
        </w:rPr>
        <w:t>Calculate total</w:t>
      </w:r>
    </w:p>
    <w:p w:rsidR="00D12F9D" w:rsidRPr="007023B9" w:rsidRDefault="00D12F9D" w:rsidP="0007280E">
      <w:pPr>
        <w:pStyle w:val="NoSpacing"/>
        <w:numPr>
          <w:ilvl w:val="0"/>
          <w:numId w:val="3"/>
        </w:numPr>
        <w:rPr>
          <w:sz w:val="32"/>
          <w:szCs w:val="32"/>
        </w:rPr>
      </w:pPr>
      <w:r w:rsidRPr="007023B9">
        <w:rPr>
          <w:sz w:val="32"/>
          <w:szCs w:val="32"/>
        </w:rPr>
        <w:t>Validate entries</w:t>
      </w:r>
    </w:p>
    <w:p w:rsidR="00C10D63" w:rsidRPr="007023B9" w:rsidRDefault="00D12F9D" w:rsidP="00C10D63">
      <w:pPr>
        <w:pStyle w:val="NoSpacing"/>
        <w:numPr>
          <w:ilvl w:val="0"/>
          <w:numId w:val="3"/>
        </w:numPr>
        <w:rPr>
          <w:sz w:val="32"/>
          <w:szCs w:val="32"/>
        </w:rPr>
      </w:pPr>
      <w:r w:rsidRPr="007023B9">
        <w:rPr>
          <w:sz w:val="32"/>
          <w:szCs w:val="32"/>
        </w:rPr>
        <w:t xml:space="preserve">Data processing </w:t>
      </w:r>
    </w:p>
    <w:p w:rsidR="009C2843" w:rsidRDefault="009C2843" w:rsidP="009C2843">
      <w:pPr>
        <w:pStyle w:val="NoSpacing"/>
      </w:pPr>
    </w:p>
    <w:p w:rsidR="009C2843" w:rsidRDefault="009C2843" w:rsidP="009C2843">
      <w:pPr>
        <w:pStyle w:val="NoSpacing"/>
      </w:pPr>
    </w:p>
    <w:p w:rsidR="009C2843" w:rsidRDefault="009C2843" w:rsidP="009C2843">
      <w:pPr>
        <w:pStyle w:val="NoSpacing"/>
      </w:pPr>
    </w:p>
    <w:p w:rsidR="009C2843" w:rsidRDefault="009C2843" w:rsidP="009C2843">
      <w:pPr>
        <w:pStyle w:val="NoSpacing"/>
      </w:pPr>
    </w:p>
    <w:p w:rsidR="009C2843" w:rsidRDefault="009C2843" w:rsidP="009C2843">
      <w:pPr>
        <w:pStyle w:val="NoSpacing"/>
      </w:pPr>
    </w:p>
    <w:p w:rsidR="009C2843" w:rsidRDefault="009C2843" w:rsidP="009C2843">
      <w:pPr>
        <w:pStyle w:val="NoSpacing"/>
      </w:pPr>
    </w:p>
    <w:p w:rsidR="009C2843" w:rsidRDefault="009C2843" w:rsidP="009C2843">
      <w:pPr>
        <w:pStyle w:val="NoSpacing"/>
      </w:pPr>
    </w:p>
    <w:p w:rsidR="009C2843" w:rsidRDefault="009C2843" w:rsidP="009C2843">
      <w:pPr>
        <w:pStyle w:val="NoSpacing"/>
      </w:pPr>
    </w:p>
    <w:sectPr w:rsidR="009C28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A8E7B66"/>
    <w:multiLevelType w:val="hybridMultilevel"/>
    <w:tmpl w:val="84D20C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624650"/>
    <w:multiLevelType w:val="hybridMultilevel"/>
    <w:tmpl w:val="5FA23FB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6AB1443E"/>
    <w:multiLevelType w:val="hybridMultilevel"/>
    <w:tmpl w:val="5EC624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NzQ2MTUxNDc3MTBS0lEKTi0uzszPAykwrAUAIkrZCSwAAAA="/>
  </w:docVars>
  <w:rsids>
    <w:rsidRoot w:val="008C7BA3"/>
    <w:rsid w:val="0007280E"/>
    <w:rsid w:val="000A1099"/>
    <w:rsid w:val="001848C2"/>
    <w:rsid w:val="001F3C3B"/>
    <w:rsid w:val="00212FCB"/>
    <w:rsid w:val="002A7A84"/>
    <w:rsid w:val="007023B9"/>
    <w:rsid w:val="00821951"/>
    <w:rsid w:val="008C1889"/>
    <w:rsid w:val="008C7BA3"/>
    <w:rsid w:val="008F20F1"/>
    <w:rsid w:val="00974077"/>
    <w:rsid w:val="009C2843"/>
    <w:rsid w:val="00A346AA"/>
    <w:rsid w:val="00A40287"/>
    <w:rsid w:val="00A615FB"/>
    <w:rsid w:val="00C10D63"/>
    <w:rsid w:val="00D12F9D"/>
    <w:rsid w:val="00DB00E9"/>
    <w:rsid w:val="00F72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466558"/>
  <w15:chartTrackingRefBased/>
  <w15:docId w15:val="{D98D9208-A66A-4CFB-8D04-BB78D2EE1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974077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74077"/>
    <w:pPr>
      <w:spacing w:after="0" w:line="240" w:lineRule="auto"/>
    </w:pPr>
    <w:rPr>
      <w:rFonts w:ascii="Times New Roman" w:hAnsi="Times New Roman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7023B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023B9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5</TotalTime>
  <Pages>2</Pages>
  <Words>342</Words>
  <Characters>195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esparragoza</dc:creator>
  <cp:keywords/>
  <dc:description/>
  <cp:lastModifiedBy>carlos esparragoza</cp:lastModifiedBy>
  <cp:revision>16</cp:revision>
  <dcterms:created xsi:type="dcterms:W3CDTF">2016-12-06T20:56:00Z</dcterms:created>
  <dcterms:modified xsi:type="dcterms:W3CDTF">2016-12-09T18:58:00Z</dcterms:modified>
</cp:coreProperties>
</file>